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2be9e569622b61a146c41f055fc0ceaeb78865"/>
    <w:p>
      <w:pPr>
        <w:pStyle w:val="Heading2"/>
      </w:pPr>
      <w:r>
        <w:t xml:space="preserve">Unit 7 Lesson 3: Preguntas e historias sobre figuras</w:t>
      </w:r>
    </w:p>
    <w:bookmarkEnd w:id="20"/>
    <w:bookmarkStart w:id="25" w:name="Xa53d7ec2d0e7c05783a1ea49dc437a03bb0f66b"/>
    <w:p>
      <w:pPr>
        <w:pStyle w:val="Heading3"/>
      </w:pPr>
      <w:r>
        <w:t xml:space="preserve">WU Observa y pregúntate: La figura de Mai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usó fichas geométricas para armar esta figura.</w:t>
      </w:r>
    </w:p>
    <w:p>
      <w:pPr>
        <w:pStyle w:val="BodyText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446020" cy="20116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031.61464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e46085006a91bd19cf29cb55bb2585f11f04f24"/>
    <w:p>
      <w:pPr>
        <w:pStyle w:val="Heading3"/>
      </w:pPr>
      <w:r>
        <w:t xml:space="preserve">1 Hagamos preguntas matemáticas sobre figur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X347ce8db32bdc8594249888a3982bdf0d20d1aa"/>
    <w:p>
      <w:pPr>
        <w:pStyle w:val="Heading3"/>
      </w:pPr>
      <w:r>
        <w:t xml:space="preserve">2 Contemos historias matemáticas sobre figur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6" w:name="Xb47ef01268bb9764f63b52f0181e37eddff39c9"/>
    <w:p>
      <w:pPr>
        <w:pStyle w:val="Heading3"/>
      </w:pPr>
      <w:r>
        <w:t xml:space="preserve">3 Conozcamos “Figuras geométricas: Construye y dibuja”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58031.6810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8031.77266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37" name="Picture"/>
            <a:graphic>
              <a:graphicData uri="http://schemas.openxmlformats.org/drawingml/2006/picture">
                <pic:pic>
                  <pic:nvPicPr>
                    <pic:cNvPr descr="/app/tmp/embedder-1671058031.818994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0" name="Picture"/>
            <a:graphic>
              <a:graphicData uri="http://schemas.openxmlformats.org/drawingml/2006/picture">
                <pic:pic>
                  <pic:nvPicPr>
                    <pic:cNvPr descr="/app/tmp/embedder-1671058031.850203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12Z</dcterms:created>
  <dcterms:modified xsi:type="dcterms:W3CDTF">2022-12-14T22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fUi6tsHb6m9g5dJnCz/QpoCOQObgO7x2SDRec+RbkrV8Wezt4+X9HhnNFfNSNMqo+pAhY8Ks+pcqjQJu55tFw==</vt:lpwstr>
  </property>
</Properties>
</file>